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022C" w14:textId="5C29F61C" w:rsidR="00BC7ED0" w:rsidRPr="00BC7ED0" w:rsidRDefault="00BC7ED0" w:rsidP="00C842CE">
      <w:pPr>
        <w:pStyle w:val="Heading1"/>
        <w:rPr>
          <w:i/>
          <w:iCs/>
        </w:rPr>
      </w:pPr>
      <w:r>
        <w:t xml:space="preserve">Work </w:t>
      </w:r>
      <w:r w:rsidRPr="00D1390C">
        <w:t xml:space="preserve">ZONE SAFETY </w:t>
      </w:r>
      <w:r>
        <w:t>general pitch email</w:t>
      </w:r>
      <w:r w:rsidRPr="00D1390C">
        <w:t xml:space="preserve">: </w:t>
      </w:r>
      <w:r w:rsidR="000C4C6D">
        <w:t>Illinois</w:t>
      </w:r>
    </w:p>
    <w:p w14:paraId="4E901E64" w14:textId="5ACAA26C" w:rsidR="00401C33" w:rsidRPr="00BC7ED0" w:rsidRDefault="00401C33" w:rsidP="00401C33">
      <w:pPr>
        <w:spacing w:before="240" w:line="240" w:lineRule="auto"/>
        <w:contextualSpacing/>
        <w:rPr>
          <w:rFonts w:ascii="Arial" w:hAnsi="Arial" w:cs="Arial"/>
        </w:rPr>
      </w:pPr>
      <w:r w:rsidRPr="00BC7ED0">
        <w:rPr>
          <w:rFonts w:ascii="Arial" w:hAnsi="Arial" w:cs="Arial"/>
          <w:b/>
          <w:bCs/>
        </w:rPr>
        <w:t xml:space="preserve">POTENTIAL SUBJECT LINE: </w:t>
      </w:r>
      <w:r w:rsidRPr="00BC7ED0">
        <w:rPr>
          <w:rFonts w:ascii="Arial" w:hAnsi="Arial" w:cs="Arial"/>
          <w:b/>
        </w:rPr>
        <w:t xml:space="preserve">Improving Work Zone Safety with </w:t>
      </w:r>
      <w:r w:rsidR="00AE0CF0" w:rsidRPr="00BC7ED0">
        <w:rPr>
          <w:rFonts w:ascii="Arial" w:hAnsi="Arial" w:cs="Arial"/>
          <w:b/>
        </w:rPr>
        <w:t xml:space="preserve">State-Wide </w:t>
      </w:r>
      <w:r w:rsidR="00137739" w:rsidRPr="00BC7ED0">
        <w:rPr>
          <w:rFonts w:ascii="Arial" w:hAnsi="Arial" w:cs="Arial"/>
          <w:b/>
        </w:rPr>
        <w:t>Outreach Campaign</w:t>
      </w:r>
    </w:p>
    <w:p w14:paraId="4B27BD25" w14:textId="77777777" w:rsidR="00401C33" w:rsidRPr="00BC7ED0" w:rsidRDefault="00401C33" w:rsidP="00C54E96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EEE3C5F" w14:textId="77777777" w:rsidR="00C54E96" w:rsidRPr="00BC7ED0" w:rsidRDefault="00C54E96" w:rsidP="00C54E96">
      <w:pPr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Hello, </w:t>
      </w:r>
      <w:r w:rsidRPr="00BC7ED0">
        <w:rPr>
          <w:rFonts w:ascii="Arial" w:hAnsi="Arial" w:cs="Arial"/>
          <w:b/>
          <w:bCs/>
        </w:rPr>
        <w:t>[Name of Reporter/Producer]</w:t>
      </w:r>
    </w:p>
    <w:p w14:paraId="448EF322" w14:textId="5CB5E2CF" w:rsidR="00C54E96" w:rsidRPr="00BC7ED0" w:rsidRDefault="00C54E96" w:rsidP="00C54E96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BC7ED0">
        <w:rPr>
          <w:rFonts w:ascii="Arial" w:hAnsi="Arial" w:cs="Arial"/>
        </w:rPr>
        <w:t xml:space="preserve">The </w:t>
      </w:r>
      <w:r w:rsidRPr="00BC7ED0">
        <w:rPr>
          <w:rFonts w:ascii="Arial" w:hAnsi="Arial" w:cs="Arial"/>
          <w:b/>
          <w:bCs/>
        </w:rPr>
        <w:t>[</w:t>
      </w:r>
      <w:r w:rsidR="00111CAC" w:rsidRPr="00BC7ED0">
        <w:rPr>
          <w:rFonts w:ascii="Arial" w:hAnsi="Arial" w:cs="Arial"/>
          <w:b/>
          <w:bCs/>
        </w:rPr>
        <w:t>O</w:t>
      </w:r>
      <w:r w:rsidRPr="00BC7ED0">
        <w:rPr>
          <w:rFonts w:ascii="Arial" w:hAnsi="Arial" w:cs="Arial"/>
          <w:b/>
          <w:bCs/>
        </w:rPr>
        <w:t>rganization]</w:t>
      </w:r>
      <w:r w:rsidRPr="00BC7ED0">
        <w:rPr>
          <w:rFonts w:ascii="Arial" w:hAnsi="Arial" w:cs="Arial"/>
        </w:rPr>
        <w:t xml:space="preserve"> would like to pursue a potential </w:t>
      </w:r>
      <w:r w:rsidRPr="00BC7ED0">
        <w:rPr>
          <w:rFonts w:ascii="Arial" w:hAnsi="Arial" w:cs="Arial"/>
          <w:b/>
          <w:bCs/>
        </w:rPr>
        <w:t>[TV Station/Publication] [segment/story]</w:t>
      </w:r>
      <w:r w:rsidRPr="00BC7ED0">
        <w:rPr>
          <w:rFonts w:ascii="Arial" w:hAnsi="Arial" w:cs="Arial"/>
        </w:rPr>
        <w:t xml:space="preserve"> to share resources and raise awareness </w:t>
      </w:r>
      <w:r w:rsidR="00D01A84" w:rsidRPr="00BC7ED0">
        <w:rPr>
          <w:rFonts w:ascii="Arial" w:hAnsi="Arial" w:cs="Arial"/>
        </w:rPr>
        <w:t xml:space="preserve">for </w:t>
      </w:r>
      <w:r w:rsidR="001B0350" w:rsidRPr="00BC7ED0">
        <w:rPr>
          <w:rFonts w:ascii="Arial" w:hAnsi="Arial" w:cs="Arial"/>
        </w:rPr>
        <w:t>a work zone safety campaign which focuses</w:t>
      </w:r>
      <w:r w:rsidR="00D01A84" w:rsidRPr="00BC7ED0">
        <w:rPr>
          <w:rFonts w:ascii="Arial" w:hAnsi="Arial" w:cs="Arial"/>
        </w:rPr>
        <w:t xml:space="preserve"> on reminding commercial motor vehicle (CMV) drivers</w:t>
      </w:r>
      <w:r w:rsidRPr="00BC7ED0">
        <w:rPr>
          <w:rFonts w:ascii="Arial" w:hAnsi="Arial" w:cs="Arial"/>
        </w:rPr>
        <w:t xml:space="preserve"> </w:t>
      </w:r>
      <w:r w:rsidR="00D01A84" w:rsidRPr="00BC7ED0">
        <w:rPr>
          <w:rFonts w:ascii="Arial" w:hAnsi="Arial" w:cs="Arial"/>
        </w:rPr>
        <w:t xml:space="preserve">to plan their routes, stay alert, and slow down as they approach </w:t>
      </w:r>
      <w:r w:rsidR="000C4C6D">
        <w:rPr>
          <w:rFonts w:ascii="Arial" w:hAnsi="Arial" w:cs="Arial"/>
        </w:rPr>
        <w:t>Illinois</w:t>
      </w:r>
      <w:r w:rsidR="00D01A84" w:rsidRPr="00BC7ED0">
        <w:rPr>
          <w:rFonts w:ascii="Arial" w:hAnsi="Arial" w:cs="Arial"/>
        </w:rPr>
        <w:t xml:space="preserve"> work zones.</w:t>
      </w:r>
      <w:r w:rsidRPr="00BC7ED0">
        <w:rPr>
          <w:rFonts w:ascii="Arial" w:hAnsi="Arial" w:cs="Arial"/>
        </w:rPr>
        <w:t xml:space="preserve"> </w:t>
      </w:r>
      <w:r w:rsidR="00E03745" w:rsidRPr="00BC7ED0">
        <w:rPr>
          <w:rFonts w:ascii="Arial" w:hAnsi="Arial" w:cs="Arial"/>
        </w:rPr>
        <w:t xml:space="preserve">This initiative is part of a national effort led by the U.S. </w:t>
      </w:r>
      <w:r w:rsidRPr="00BC7ED0">
        <w:rPr>
          <w:rFonts w:ascii="Arial" w:hAnsi="Arial" w:cs="Arial"/>
        </w:rPr>
        <w:t>Department of Transportation’s Federal Motor Carrier Safety Administration (FMCSA)</w:t>
      </w:r>
      <w:r w:rsidR="002A52C3" w:rsidRPr="00BC7ED0">
        <w:rPr>
          <w:rFonts w:ascii="Arial" w:hAnsi="Arial" w:cs="Arial"/>
        </w:rPr>
        <w:t xml:space="preserve"> and the</w:t>
      </w:r>
      <w:r w:rsidRPr="00BC7ED0">
        <w:rPr>
          <w:rFonts w:ascii="Arial" w:hAnsi="Arial" w:cs="Arial"/>
        </w:rPr>
        <w:t xml:space="preserve"> </w:t>
      </w:r>
      <w:hyperlink r:id="rId7" w:history="1">
        <w:r w:rsidRPr="00BC7ED0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="002A52C3" w:rsidRPr="00BC7ED0">
        <w:rPr>
          <w:rStyle w:val="Emphasis"/>
          <w:rFonts w:ascii="Arial" w:hAnsi="Arial" w:cs="Arial"/>
          <w:i w:val="0"/>
          <w:iCs w:val="0"/>
        </w:rPr>
        <w:t xml:space="preserve"> campaign.</w:t>
      </w:r>
    </w:p>
    <w:p w14:paraId="02E0FE04" w14:textId="2E78BE07" w:rsidR="00CA0A1F" w:rsidRDefault="00CA0A1F" w:rsidP="00C54E96">
      <w:pPr>
        <w:tabs>
          <w:tab w:val="left" w:pos="2250"/>
        </w:tabs>
        <w:rPr>
          <w:rStyle w:val="Emphasis"/>
          <w:rFonts w:ascii="Arial" w:hAnsi="Arial" w:cs="Arial"/>
          <w:b/>
          <w:bCs/>
          <w:i w:val="0"/>
          <w:iCs w:val="0"/>
        </w:rPr>
      </w:pPr>
      <w:r w:rsidRPr="00CA0A1F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Work Zone Safety Outreach Campaign is so critical in </w:t>
      </w:r>
      <w:r w:rsidR="000C4C6D">
        <w:rPr>
          <w:rStyle w:val="Emphasis"/>
          <w:rFonts w:ascii="Arial" w:hAnsi="Arial" w:cs="Arial"/>
          <w:b/>
          <w:bCs/>
          <w:i w:val="0"/>
          <w:iCs w:val="0"/>
        </w:rPr>
        <w:t>Illinois</w:t>
      </w:r>
      <w:r w:rsidRPr="00CA0A1F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275129F6" w14:textId="47734F95" w:rsidR="00E0610A" w:rsidRPr="00C842CE" w:rsidRDefault="00E0610A" w:rsidP="00C842CE">
      <w:pPr>
        <w:pStyle w:val="ListParagraph"/>
        <w:numPr>
          <w:ilvl w:val="0"/>
          <w:numId w:val="6"/>
        </w:numPr>
        <w:rPr>
          <w:rFonts w:ascii="Times New Roman" w:hAnsi="Times New Roman"/>
          <w:sz w:val="28"/>
          <w:szCs w:val="28"/>
        </w:rPr>
      </w:pPr>
      <w:r w:rsidRPr="00C842CE">
        <w:rPr>
          <w:rFonts w:cs="Arial"/>
          <w:sz w:val="22"/>
          <w:szCs w:val="22"/>
          <w:shd w:val="clear" w:color="auto" w:fill="FFFFFF"/>
        </w:rPr>
        <w:t xml:space="preserve">Illinois currently has more than 690 active work zones impacting drivers across the state. </w:t>
      </w:r>
    </w:p>
    <w:p w14:paraId="717B6E01" w14:textId="42B8D294" w:rsidR="00E0610A" w:rsidRPr="00C842CE" w:rsidRDefault="00E0610A" w:rsidP="00C842CE">
      <w:pPr>
        <w:pStyle w:val="ListParagraph"/>
        <w:numPr>
          <w:ilvl w:val="0"/>
          <w:numId w:val="6"/>
        </w:numPr>
        <w:rPr>
          <w:rFonts w:ascii="Times New Roman" w:hAnsi="Times New Roman"/>
          <w:sz w:val="28"/>
          <w:szCs w:val="28"/>
        </w:rPr>
      </w:pPr>
      <w:r w:rsidRPr="00C842CE">
        <w:rPr>
          <w:rFonts w:cs="Arial"/>
          <w:sz w:val="22"/>
          <w:szCs w:val="22"/>
          <w:shd w:val="clear" w:color="auto" w:fill="FFFFFF"/>
        </w:rPr>
        <w:t xml:space="preserve">In 2020, 28% of work zone fatalities involved a CMV. </w:t>
      </w:r>
    </w:p>
    <w:p w14:paraId="360AD55F" w14:textId="7D471173" w:rsidR="000E3CCF" w:rsidRPr="00C842CE" w:rsidRDefault="000E3CCF" w:rsidP="00C842CE">
      <w:pPr>
        <w:pStyle w:val="ListParagraph"/>
        <w:numPr>
          <w:ilvl w:val="0"/>
          <w:numId w:val="6"/>
        </w:numPr>
        <w:rPr>
          <w:rFonts w:ascii="Times New Roman" w:hAnsi="Times New Roman"/>
          <w:sz w:val="28"/>
          <w:szCs w:val="28"/>
        </w:rPr>
      </w:pPr>
      <w:r w:rsidRPr="00C842CE">
        <w:rPr>
          <w:rFonts w:cs="Arial"/>
          <w:sz w:val="22"/>
          <w:szCs w:val="22"/>
          <w:shd w:val="clear" w:color="auto" w:fill="FFFFFF"/>
        </w:rPr>
        <w:t>Illinois</w:t>
      </w:r>
      <w:r w:rsidR="00CE1AF9">
        <w:rPr>
          <w:rFonts w:cs="Arial"/>
          <w:sz w:val="22"/>
          <w:szCs w:val="22"/>
          <w:shd w:val="clear" w:color="auto" w:fill="FFFFFF"/>
        </w:rPr>
        <w:t xml:space="preserve"> also</w:t>
      </w:r>
      <w:r w:rsidRPr="00C842CE">
        <w:rPr>
          <w:rFonts w:cs="Arial"/>
          <w:sz w:val="22"/>
          <w:szCs w:val="22"/>
          <w:shd w:val="clear" w:color="auto" w:fill="FFFFFF"/>
        </w:rPr>
        <w:t xml:space="preserve"> saw 6,475</w:t>
      </w:r>
      <w:r w:rsidR="00CE1AF9">
        <w:rPr>
          <w:rFonts w:cs="Arial"/>
          <w:sz w:val="22"/>
          <w:szCs w:val="22"/>
          <w:shd w:val="clear" w:color="auto" w:fill="FFFFFF"/>
        </w:rPr>
        <w:t xml:space="preserve"> total</w:t>
      </w:r>
      <w:r w:rsidRPr="00C842CE">
        <w:rPr>
          <w:rFonts w:cs="Arial"/>
          <w:sz w:val="22"/>
          <w:szCs w:val="22"/>
          <w:shd w:val="clear" w:color="auto" w:fill="FFFFFF"/>
        </w:rPr>
        <w:t xml:space="preserve"> crashes involving a CMV</w:t>
      </w:r>
      <w:r w:rsidR="00CE1AF9">
        <w:rPr>
          <w:rFonts w:cs="Arial"/>
          <w:sz w:val="22"/>
          <w:szCs w:val="22"/>
          <w:shd w:val="clear" w:color="auto" w:fill="FFFFFF"/>
        </w:rPr>
        <w:t xml:space="preserve"> in 2020</w:t>
      </w:r>
      <w:r w:rsidRPr="00C842CE">
        <w:rPr>
          <w:rFonts w:cs="Arial"/>
          <w:sz w:val="22"/>
          <w:szCs w:val="22"/>
          <w:shd w:val="clear" w:color="auto" w:fill="FFFFFF"/>
        </w:rPr>
        <w:t>, which included 156 fatal crashes resulting in 180 fatalities.</w:t>
      </w:r>
    </w:p>
    <w:p w14:paraId="5724FCBC" w14:textId="77777777" w:rsidR="00C54E96" w:rsidRPr="00BC7ED0" w:rsidRDefault="00C54E96" w:rsidP="00C54E96">
      <w:pPr>
        <w:pStyle w:val="BodyText"/>
        <w:ind w:left="720"/>
        <w:rPr>
          <w:rFonts w:cs="Arial"/>
          <w:sz w:val="22"/>
          <w:szCs w:val="22"/>
        </w:rPr>
      </w:pPr>
    </w:p>
    <w:p w14:paraId="7C822426" w14:textId="77777777" w:rsidR="00F419F0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Through a potential [</w:t>
      </w:r>
      <w:r w:rsidRPr="00BC7ED0">
        <w:rPr>
          <w:rFonts w:ascii="Arial" w:hAnsi="Arial" w:cs="Arial"/>
          <w:b/>
          <w:bCs/>
        </w:rPr>
        <w:t>segment/feature story</w:t>
      </w:r>
      <w:r w:rsidRPr="00BC7ED0">
        <w:rPr>
          <w:rFonts w:ascii="Arial" w:hAnsi="Arial" w:cs="Arial"/>
        </w:rPr>
        <w:t xml:space="preserve">], we welcome the opportunity to share these safety resources/tips and remind </w:t>
      </w:r>
      <w:r w:rsidRPr="00BC7ED0">
        <w:rPr>
          <w:rFonts w:ascii="Arial" w:hAnsi="Arial" w:cs="Arial"/>
          <w:b/>
          <w:bCs/>
        </w:rPr>
        <w:t>[TV Station/Publication]</w:t>
      </w:r>
      <w:r w:rsidRPr="00BC7ED0">
        <w:rPr>
          <w:rFonts w:ascii="Arial" w:hAnsi="Arial" w:cs="Arial"/>
        </w:rPr>
        <w:t xml:space="preserve"> </w:t>
      </w:r>
      <w:r w:rsidRPr="00BC7ED0">
        <w:rPr>
          <w:rFonts w:ascii="Arial" w:hAnsi="Arial" w:cs="Arial"/>
          <w:b/>
          <w:bCs/>
        </w:rPr>
        <w:t xml:space="preserve">[readers/viewers/listeners] </w:t>
      </w:r>
      <w:r w:rsidRPr="00BC7ED0">
        <w:rPr>
          <w:rFonts w:ascii="Arial" w:hAnsi="Arial" w:cs="Arial"/>
        </w:rPr>
        <w:t xml:space="preserve">to stay alert and share the road safely, especially when driving through work zones. </w:t>
      </w:r>
    </w:p>
    <w:p w14:paraId="0675D6BB" w14:textId="521B4DBD" w:rsidR="00AC4444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1C1418E6" w14:textId="21462448" w:rsidR="004B3434" w:rsidRPr="00E0610A" w:rsidRDefault="004B3434" w:rsidP="004B3434">
      <w:pPr>
        <w:tabs>
          <w:tab w:val="left" w:pos="2250"/>
        </w:tabs>
        <w:rPr>
          <w:rFonts w:ascii="Arial" w:hAnsi="Arial" w:cs="Arial"/>
        </w:rPr>
      </w:pPr>
      <w:r w:rsidRPr="00E0610A">
        <w:rPr>
          <w:rFonts w:ascii="Arial" w:hAnsi="Arial" w:cs="Arial"/>
        </w:rPr>
        <w:t xml:space="preserve">For more information on active work zones in the state, please see below my signature line; and for resources, check out the campaign webpage, here: </w:t>
      </w:r>
      <w:hyperlink r:id="rId8" w:history="1">
        <w:r w:rsidR="003A66CA" w:rsidRPr="00E0610A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="003A66CA" w:rsidRPr="00E0610A">
        <w:rPr>
          <w:rFonts w:ascii="Arial" w:hAnsi="Arial" w:cs="Arial"/>
        </w:rPr>
        <w:t xml:space="preserve"> </w:t>
      </w:r>
    </w:p>
    <w:p w14:paraId="4E85CEA9" w14:textId="77777777" w:rsidR="00C54E96" w:rsidRPr="00E0610A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E0610A">
        <w:rPr>
          <w:rFonts w:ascii="Arial" w:hAnsi="Arial" w:cs="Arial"/>
        </w:rPr>
        <w:t>Looking forward to speaking with you.</w:t>
      </w:r>
    </w:p>
    <w:p w14:paraId="7E561AE8" w14:textId="77777777" w:rsidR="00C54E96" w:rsidRPr="00E0610A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E0610A">
        <w:rPr>
          <w:rFonts w:ascii="Arial" w:hAnsi="Arial" w:cs="Arial"/>
        </w:rPr>
        <w:t>Best,</w:t>
      </w:r>
    </w:p>
    <w:p w14:paraId="48533D9A" w14:textId="77777777" w:rsidR="00C54E96" w:rsidRPr="00E0610A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E0610A">
        <w:rPr>
          <w:rFonts w:ascii="Arial" w:hAnsi="Arial" w:cs="Arial"/>
          <w:b/>
          <w:bCs/>
        </w:rPr>
        <w:t>[Contact name]</w:t>
      </w:r>
    </w:p>
    <w:p w14:paraId="3C6F1895" w14:textId="77777777" w:rsidR="00C54E96" w:rsidRPr="00E0610A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E0610A">
        <w:rPr>
          <w:rFonts w:ascii="Arial" w:hAnsi="Arial" w:cs="Arial"/>
          <w:b/>
          <w:bCs/>
        </w:rPr>
        <w:t>[Contact phone number]</w:t>
      </w:r>
    </w:p>
    <w:p w14:paraId="0D0EEB97" w14:textId="77777777" w:rsidR="00C54E96" w:rsidRPr="00E0610A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E0610A">
        <w:rPr>
          <w:rFonts w:ascii="Arial" w:hAnsi="Arial" w:cs="Arial"/>
          <w:b/>
          <w:bCs/>
        </w:rPr>
        <w:t>[Contact email address]</w:t>
      </w:r>
    </w:p>
    <w:p w14:paraId="50F83A64" w14:textId="60C4D4D3" w:rsidR="00C54E96" w:rsidRPr="00E0610A" w:rsidRDefault="00C54E96" w:rsidP="0084770C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E0610A">
        <w:rPr>
          <w:rFonts w:ascii="Arial" w:hAnsi="Arial" w:cs="Arial"/>
          <w:b/>
          <w:bCs/>
        </w:rPr>
        <w:t>[Website, Facebook and/or Twitter presence]</w:t>
      </w:r>
    </w:p>
    <w:p w14:paraId="29E74607" w14:textId="3E7B82D0" w:rsidR="00135969" w:rsidRPr="00E0610A" w:rsidRDefault="00135969" w:rsidP="00135969">
      <w:p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E0610A">
        <w:rPr>
          <w:rStyle w:val="Emphasis"/>
          <w:rFonts w:ascii="Arial" w:hAnsi="Arial" w:cs="Arial"/>
          <w:i w:val="0"/>
          <w:iCs w:val="0"/>
        </w:rPr>
        <w:t xml:space="preserve">FMCSA </w:t>
      </w:r>
      <w:r w:rsidR="00D46441" w:rsidRPr="00E0610A">
        <w:rPr>
          <w:rStyle w:val="Emphasis"/>
          <w:rFonts w:ascii="Arial" w:hAnsi="Arial" w:cs="Arial"/>
          <w:i w:val="0"/>
          <w:iCs w:val="0"/>
        </w:rPr>
        <w:t>is</w:t>
      </w:r>
      <w:r w:rsidRPr="00E0610A">
        <w:rPr>
          <w:rStyle w:val="Emphasis"/>
          <w:rFonts w:ascii="Arial" w:hAnsi="Arial" w:cs="Arial"/>
          <w:i w:val="0"/>
          <w:iCs w:val="0"/>
        </w:rPr>
        <w:t xml:space="preserve"> amplifying work zone safety messages through outlets </w:t>
      </w:r>
      <w:r w:rsidR="00D46441" w:rsidRPr="00E0610A">
        <w:rPr>
          <w:rStyle w:val="Emphasis"/>
          <w:rFonts w:ascii="Arial" w:hAnsi="Arial" w:cs="Arial"/>
          <w:i w:val="0"/>
          <w:iCs w:val="0"/>
        </w:rPr>
        <w:t>such as</w:t>
      </w:r>
      <w:r w:rsidRPr="00E0610A">
        <w:rPr>
          <w:rStyle w:val="Emphasis"/>
          <w:rFonts w:ascii="Arial" w:hAnsi="Arial" w:cs="Arial"/>
          <w:i w:val="0"/>
          <w:iCs w:val="0"/>
        </w:rPr>
        <w:t xml:space="preserve"> billboards</w:t>
      </w:r>
      <w:r w:rsidR="00D46441" w:rsidRPr="00E0610A">
        <w:rPr>
          <w:rStyle w:val="Emphasis"/>
          <w:rFonts w:ascii="Arial" w:hAnsi="Arial" w:cs="Arial"/>
          <w:i w:val="0"/>
          <w:iCs w:val="0"/>
        </w:rPr>
        <w:t xml:space="preserve"> and</w:t>
      </w:r>
      <w:r w:rsidRPr="00E0610A">
        <w:rPr>
          <w:rStyle w:val="Emphasis"/>
          <w:rFonts w:ascii="Arial" w:hAnsi="Arial" w:cs="Arial"/>
          <w:i w:val="0"/>
          <w:iCs w:val="0"/>
        </w:rPr>
        <w:t xml:space="preserve"> audio ads</w:t>
      </w:r>
      <w:r w:rsidR="00D46441" w:rsidRPr="00E0610A">
        <w:rPr>
          <w:rStyle w:val="Emphasis"/>
          <w:rFonts w:ascii="Arial" w:hAnsi="Arial" w:cs="Arial"/>
          <w:i w:val="0"/>
          <w:iCs w:val="0"/>
        </w:rPr>
        <w:t>,</w:t>
      </w:r>
      <w:r w:rsidRPr="00E0610A">
        <w:rPr>
          <w:rStyle w:val="Emphasis"/>
          <w:rFonts w:ascii="Arial" w:hAnsi="Arial" w:cs="Arial"/>
          <w:i w:val="0"/>
          <w:iCs w:val="0"/>
        </w:rPr>
        <w:t xml:space="preserve"> reaching drivers traveling through the following work zones:</w:t>
      </w:r>
    </w:p>
    <w:p w14:paraId="23562D32" w14:textId="6192B7E9" w:rsidR="00E0610A" w:rsidRPr="009642FC" w:rsidRDefault="00E0610A" w:rsidP="00135969">
      <w:pPr>
        <w:spacing w:before="240" w:line="240" w:lineRule="auto"/>
        <w:rPr>
          <w:rStyle w:val="Emphasis"/>
          <w:rFonts w:ascii="Arial" w:hAnsi="Arial" w:cs="Arial"/>
          <w:b/>
          <w:bCs/>
          <w:i w:val="0"/>
          <w:iCs w:val="0"/>
        </w:rPr>
      </w:pPr>
      <w:r w:rsidRPr="009642FC">
        <w:rPr>
          <w:rStyle w:val="Emphasis"/>
          <w:rFonts w:ascii="Arial" w:hAnsi="Arial" w:cs="Arial"/>
          <w:b/>
          <w:bCs/>
          <w:i w:val="0"/>
          <w:iCs w:val="0"/>
        </w:rPr>
        <w:t>Along I-55:</w:t>
      </w:r>
    </w:p>
    <w:p w14:paraId="63490D85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Clarendon Hills Road</w:t>
      </w:r>
    </w:p>
    <w:p w14:paraId="6DDE2390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Des Plaines River</w:t>
      </w:r>
    </w:p>
    <w:p w14:paraId="30163983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INT 64 to Exchange Avenue</w:t>
      </w:r>
    </w:p>
    <w:p w14:paraId="4A7A6C3A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INT 80 to Weber Road</w:t>
      </w:r>
    </w:p>
    <w:p w14:paraId="73C55AAB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lastRenderedPageBreak/>
        <w:t>At Lemont Road</w:t>
      </w:r>
    </w:p>
    <w:p w14:paraId="54D9CD05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MP 123-Salt Creek</w:t>
      </w:r>
    </w:p>
    <w:p w14:paraId="5137C65A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MP 193-Rooks Creek</w:t>
      </w:r>
    </w:p>
    <w:p w14:paraId="46AB8E36" w14:textId="77777777" w:rsidR="00E0610A" w:rsidRPr="00C842CE" w:rsidRDefault="00E0610A" w:rsidP="00884641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At MP 96-Lost Bridge Trail</w:t>
      </w:r>
    </w:p>
    <w:p w14:paraId="0A2E9A97" w14:textId="778616A5" w:rsidR="00E0610A" w:rsidRPr="00C842CE" w:rsidRDefault="00E0610A" w:rsidP="00E0610A">
      <w:pPr>
        <w:pStyle w:val="ListParagraph"/>
        <w:numPr>
          <w:ilvl w:val="0"/>
          <w:numId w:val="3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Under INT 255</w:t>
      </w:r>
    </w:p>
    <w:p w14:paraId="6E1FA7E2" w14:textId="77777777" w:rsidR="00E0610A" w:rsidRPr="00C842CE" w:rsidRDefault="00E0610A" w:rsidP="00E0610A">
      <w:pPr>
        <w:pStyle w:val="ListParagraph"/>
        <w:rPr>
          <w:rStyle w:val="Emphasis"/>
          <w:rFonts w:eastAsiaTheme="minorHAnsi"/>
          <w:i w:val="0"/>
          <w:iCs w:val="0"/>
          <w:sz w:val="22"/>
          <w:szCs w:val="22"/>
        </w:rPr>
      </w:pPr>
    </w:p>
    <w:p w14:paraId="6CE074F5" w14:textId="1B9B9E28" w:rsidR="00E0610A" w:rsidRPr="009642FC" w:rsidRDefault="00E0610A" w:rsidP="00E0610A">
      <w:pPr>
        <w:rPr>
          <w:rStyle w:val="Emphasis"/>
          <w:rFonts w:ascii="Arial" w:hAnsi="Arial" w:cs="Arial"/>
          <w:b/>
          <w:bCs/>
          <w:i w:val="0"/>
          <w:iCs w:val="0"/>
        </w:rPr>
      </w:pPr>
      <w:r w:rsidRPr="009642FC">
        <w:rPr>
          <w:rStyle w:val="Emphasis"/>
          <w:rFonts w:ascii="Arial" w:hAnsi="Arial" w:cs="Arial"/>
          <w:b/>
          <w:bCs/>
          <w:i w:val="0"/>
          <w:iCs w:val="0"/>
        </w:rPr>
        <w:t>Outside of I-55 corridor:</w:t>
      </w:r>
    </w:p>
    <w:p w14:paraId="0C5F02AC" w14:textId="77777777" w:rsidR="00E0610A" w:rsidRPr="00C842CE" w:rsidRDefault="00E0610A" w:rsidP="00E0610A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I-294 at the Ramp to INT 55 and Joliet Road</w:t>
      </w:r>
    </w:p>
    <w:p w14:paraId="5EFA2204" w14:textId="77777777" w:rsidR="00E0610A" w:rsidRPr="00C842CE" w:rsidRDefault="00E0610A" w:rsidP="00E0610A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I-90 Ramp to Ida B Wells EB</w:t>
      </w:r>
    </w:p>
    <w:p w14:paraId="685145A3" w14:textId="77777777" w:rsidR="00E0610A" w:rsidRPr="00C842CE" w:rsidRDefault="00E0610A" w:rsidP="00E0610A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I-94 US 41 to Montrose Avenue</w:t>
      </w:r>
    </w:p>
    <w:p w14:paraId="33E0BA33" w14:textId="77777777" w:rsidR="00E0610A" w:rsidRPr="00C842CE" w:rsidRDefault="00E0610A" w:rsidP="00E0610A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US 20 Winnebago Road to IL 2</w:t>
      </w:r>
    </w:p>
    <w:p w14:paraId="3C0F17EF" w14:textId="644B3297" w:rsidR="00E0610A" w:rsidRPr="00C842CE" w:rsidRDefault="00E0610A" w:rsidP="00E0610A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C842CE">
        <w:rPr>
          <w:rStyle w:val="Emphasis"/>
          <w:rFonts w:eastAsiaTheme="minorHAnsi"/>
          <w:i w:val="0"/>
          <w:iCs w:val="0"/>
          <w:sz w:val="22"/>
          <w:szCs w:val="22"/>
        </w:rPr>
        <w:t>I-57 INT 294 to IL 1</w:t>
      </w:r>
    </w:p>
    <w:p w14:paraId="224FDFA0" w14:textId="29746215" w:rsidR="00884641" w:rsidRPr="00E0610A" w:rsidRDefault="00884641" w:rsidP="000C4C6D">
      <w:pPr>
        <w:tabs>
          <w:tab w:val="left" w:pos="2250"/>
        </w:tabs>
        <w:ind w:left="2070" w:firstLine="2250"/>
        <w:rPr>
          <w:rFonts w:ascii="Arial" w:hAnsi="Arial" w:cs="Arial"/>
        </w:rPr>
      </w:pPr>
      <w:r w:rsidRPr="00E0610A">
        <w:rPr>
          <w:rFonts w:ascii="Arial" w:hAnsi="Arial" w:cs="Arial"/>
        </w:rPr>
        <w:t>###</w:t>
      </w:r>
    </w:p>
    <w:sectPr w:rsidR="00884641" w:rsidRPr="00E061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8F322" w14:textId="77777777" w:rsidR="00C27C55" w:rsidRDefault="00C27C55" w:rsidP="00C54E96">
      <w:pPr>
        <w:spacing w:after="0" w:line="240" w:lineRule="auto"/>
      </w:pPr>
      <w:r>
        <w:separator/>
      </w:r>
    </w:p>
  </w:endnote>
  <w:endnote w:type="continuationSeparator" w:id="0">
    <w:p w14:paraId="1BA40D25" w14:textId="77777777" w:rsidR="00C27C55" w:rsidRDefault="00C27C55" w:rsidP="00C54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4658697"/>
      <w:docPartObj>
        <w:docPartGallery w:val="Page Numbers (Bottom of Page)"/>
        <w:docPartUnique/>
      </w:docPartObj>
    </w:sdtPr>
    <w:sdtContent>
      <w:p w14:paraId="04A28A4A" w14:textId="160E4417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FC421" w14:textId="77777777" w:rsidR="002A52C3" w:rsidRDefault="002A52C3" w:rsidP="00BC7E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7419002"/>
      <w:docPartObj>
        <w:docPartGallery w:val="Page Numbers (Bottom of Page)"/>
        <w:docPartUnique/>
      </w:docPartObj>
    </w:sdtPr>
    <w:sdtContent>
      <w:p w14:paraId="0C77B649" w14:textId="6A97C0C1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F01ECA" w14:textId="5743A718" w:rsidR="002A52C3" w:rsidRDefault="00BC7ED0" w:rsidP="00BC7ED0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596E18E9" wp14:editId="6FBE90A3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19" name="Picture 19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B75B4" w14:textId="77777777" w:rsidR="00C27C55" w:rsidRDefault="00C27C55" w:rsidP="00C54E96">
      <w:pPr>
        <w:spacing w:after="0" w:line="240" w:lineRule="auto"/>
      </w:pPr>
      <w:r>
        <w:separator/>
      </w:r>
    </w:p>
  </w:footnote>
  <w:footnote w:type="continuationSeparator" w:id="0">
    <w:p w14:paraId="434FDFAC" w14:textId="77777777" w:rsidR="00C27C55" w:rsidRDefault="00C27C55" w:rsidP="00C54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A061" w14:textId="6694C476" w:rsidR="002A52C3" w:rsidRDefault="00C27C55">
    <w:pPr>
      <w:pStyle w:val="Header"/>
    </w:pPr>
    <w:r>
      <w:rPr>
        <w:noProof/>
      </w:rPr>
      <w:pict w14:anchorId="7441D0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53180" w14:textId="359C9683" w:rsidR="0008562E" w:rsidRPr="00476E81" w:rsidRDefault="00C27C55" w:rsidP="00476E81">
    <w:pPr>
      <w:pStyle w:val="Header"/>
    </w:pPr>
    <w:r>
      <w:rPr>
        <w:noProof/>
      </w:rPr>
      <w:pict w14:anchorId="0F9FD6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  <w:r w:rsidR="008C63E6">
      <w:rPr>
        <w:rFonts w:cstheme="minorHAnsi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C04EB" w14:textId="6590A573" w:rsidR="002A52C3" w:rsidRDefault="00C27C55">
    <w:pPr>
      <w:pStyle w:val="Header"/>
    </w:pPr>
    <w:r>
      <w:rPr>
        <w:noProof/>
      </w:rPr>
      <w:pict w14:anchorId="792819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E239A"/>
    <w:multiLevelType w:val="hybridMultilevel"/>
    <w:tmpl w:val="087E0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FFB"/>
    <w:multiLevelType w:val="hybridMultilevel"/>
    <w:tmpl w:val="1ECE3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85DFB"/>
    <w:multiLevelType w:val="hybridMultilevel"/>
    <w:tmpl w:val="59FC81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21CEA"/>
    <w:multiLevelType w:val="hybridMultilevel"/>
    <w:tmpl w:val="AA5A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15847801">
    <w:abstractNumId w:val="1"/>
  </w:num>
  <w:num w:numId="2" w16cid:durableId="197010481">
    <w:abstractNumId w:val="5"/>
  </w:num>
  <w:num w:numId="3" w16cid:durableId="1945308305">
    <w:abstractNumId w:val="0"/>
  </w:num>
  <w:num w:numId="4" w16cid:durableId="555707800">
    <w:abstractNumId w:val="3"/>
  </w:num>
  <w:num w:numId="5" w16cid:durableId="833838868">
    <w:abstractNumId w:val="4"/>
  </w:num>
  <w:num w:numId="6" w16cid:durableId="1974477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DA1NbQwMTA2NjRU0lEKTi0uzszPAykwqQUAxnDPoSwAAAA="/>
  </w:docVars>
  <w:rsids>
    <w:rsidRoot w:val="00C54E96"/>
    <w:rsid w:val="000305BC"/>
    <w:rsid w:val="00081EB3"/>
    <w:rsid w:val="000C4C6D"/>
    <w:rsid w:val="000D198D"/>
    <w:rsid w:val="000D70A0"/>
    <w:rsid w:val="000E3CCF"/>
    <w:rsid w:val="000E5643"/>
    <w:rsid w:val="00101A11"/>
    <w:rsid w:val="00111CAC"/>
    <w:rsid w:val="00135969"/>
    <w:rsid w:val="00137739"/>
    <w:rsid w:val="0014393C"/>
    <w:rsid w:val="00165ECD"/>
    <w:rsid w:val="00193C75"/>
    <w:rsid w:val="001B0350"/>
    <w:rsid w:val="001C76AE"/>
    <w:rsid w:val="001D3DA7"/>
    <w:rsid w:val="001D448C"/>
    <w:rsid w:val="002A52C3"/>
    <w:rsid w:val="002D1794"/>
    <w:rsid w:val="0038721D"/>
    <w:rsid w:val="003A1FE6"/>
    <w:rsid w:val="003A66CA"/>
    <w:rsid w:val="00401C33"/>
    <w:rsid w:val="004160AA"/>
    <w:rsid w:val="00474288"/>
    <w:rsid w:val="004B3434"/>
    <w:rsid w:val="00596A1B"/>
    <w:rsid w:val="005B3CD9"/>
    <w:rsid w:val="005B57E3"/>
    <w:rsid w:val="005D2EBF"/>
    <w:rsid w:val="006714BE"/>
    <w:rsid w:val="00680EE5"/>
    <w:rsid w:val="006A5E5C"/>
    <w:rsid w:val="007270B0"/>
    <w:rsid w:val="00737CDE"/>
    <w:rsid w:val="0084770C"/>
    <w:rsid w:val="00884641"/>
    <w:rsid w:val="008C63E6"/>
    <w:rsid w:val="00916BF0"/>
    <w:rsid w:val="009522ED"/>
    <w:rsid w:val="009642FC"/>
    <w:rsid w:val="00995D41"/>
    <w:rsid w:val="009A205A"/>
    <w:rsid w:val="009B3760"/>
    <w:rsid w:val="009B7F57"/>
    <w:rsid w:val="009F52BA"/>
    <w:rsid w:val="00A25741"/>
    <w:rsid w:val="00AC4444"/>
    <w:rsid w:val="00AE0CF0"/>
    <w:rsid w:val="00AE5337"/>
    <w:rsid w:val="00B052C3"/>
    <w:rsid w:val="00B247BD"/>
    <w:rsid w:val="00B555C2"/>
    <w:rsid w:val="00BC7ED0"/>
    <w:rsid w:val="00C02082"/>
    <w:rsid w:val="00C030E9"/>
    <w:rsid w:val="00C27C55"/>
    <w:rsid w:val="00C54E96"/>
    <w:rsid w:val="00C842CE"/>
    <w:rsid w:val="00C956D0"/>
    <w:rsid w:val="00CA0A1F"/>
    <w:rsid w:val="00CE08C8"/>
    <w:rsid w:val="00CE1AF9"/>
    <w:rsid w:val="00D01A84"/>
    <w:rsid w:val="00D46441"/>
    <w:rsid w:val="00D46EF6"/>
    <w:rsid w:val="00D65784"/>
    <w:rsid w:val="00DA4C17"/>
    <w:rsid w:val="00DF3CF5"/>
    <w:rsid w:val="00E03745"/>
    <w:rsid w:val="00E0610A"/>
    <w:rsid w:val="00F419F0"/>
    <w:rsid w:val="00F90A7A"/>
    <w:rsid w:val="00FD5D3F"/>
    <w:rsid w:val="00FE3811"/>
    <w:rsid w:val="00FE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EBD14"/>
  <w15:chartTrackingRefBased/>
  <w15:docId w15:val="{CAB693C0-785C-F946-869D-AE88A14B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E9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C842CE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E96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C54E9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4E9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54E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4E96"/>
    <w:rPr>
      <w:rFonts w:ascii="Arial" w:eastAsia="Times New Roman" w:hAnsi="Arial" w:cs="Times New Roman"/>
    </w:rPr>
  </w:style>
  <w:style w:type="character" w:styleId="FootnoteReference">
    <w:name w:val="footnote reference"/>
    <w:uiPriority w:val="99"/>
    <w:rsid w:val="00C54E96"/>
    <w:rPr>
      <w:vertAlign w:val="superscript"/>
    </w:rPr>
  </w:style>
  <w:style w:type="paragraph" w:styleId="FootnoteText">
    <w:name w:val="footnote text"/>
    <w:basedOn w:val="Normal"/>
    <w:link w:val="FootnoteTextChar"/>
    <w:rsid w:val="00C54E96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C54E96"/>
    <w:rPr>
      <w:rFonts w:ascii="Arial" w:eastAsia="Times New Roman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E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35969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66C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BC7ED0"/>
  </w:style>
  <w:style w:type="character" w:customStyle="1" w:styleId="Heading1Char">
    <w:name w:val="Heading 1 Char"/>
    <w:basedOn w:val="DefaultParagraphFont"/>
    <w:link w:val="Heading1"/>
    <w:uiPriority w:val="1"/>
    <w:rsid w:val="00C842CE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FE4CA1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061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Gittens</cp:lastModifiedBy>
  <cp:revision>16</cp:revision>
  <dcterms:created xsi:type="dcterms:W3CDTF">2021-04-21T15:53:00Z</dcterms:created>
  <dcterms:modified xsi:type="dcterms:W3CDTF">2022-08-24T18:21:00Z</dcterms:modified>
</cp:coreProperties>
</file>